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nl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l bo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ggie bo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rm st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ut-of-h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/very li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8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D9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FDFB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C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E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5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out hal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5B0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7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F4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E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ost 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3D3A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09:34:20Z</dcterms:created>
  <dcterms:modified xsi:type="dcterms:W3CDTF">2024-04-24T09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